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etectabili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R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osing a poor model specification, Choosing biased measurements, Choosing overlapping measures to find significant results, Choosing unjustified p-value adjustment, Citing unreliable research, Discretizing continuous variables, Incorrect reporting of test statistics, Making unsupported conclusions, Neglecting assumptions for statistical models, Not disclosing deviations from preregistration, Not making data accessible, PARKing (preregistering after results are known), Performing inappropriate power analysis, Selective citing, Selective sampling, Using irrelevant references, Using unjustified references, Visualizing data in a misleading w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y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osing biased manipulations, Creating multiple publications from the same study, Excluding data points, HARKing (hypothesizing after the results are known), Missing data hacking, Mixing pilot and main study data, Modifying measurements, Not linking the preregistration to the published study, Omitting important details of the scientific process, Optional stopping, Redefining group membership rules, Selecting a favorable random number generator seed, Selective reporting of hypotheses, Selective reporting of indicator variables, Selective reporting of outcomes, Selective test reporting, Using ad hoc covariates, Using ad hoc exclusion criteria for participants, Variable transformation fis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laring false authorship, Grooming participants, Publishing studies selective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5T23:53:27Z</dcterms:created>
  <dcterms:modified xsi:type="dcterms:W3CDTF">2025-01-15T23:53:27Z</dcterms:modified>
</cp:coreProperties>
</file>

<file path=docProps/custom.xml><?xml version="1.0" encoding="utf-8"?>
<Properties xmlns="http://schemas.openxmlformats.org/officeDocument/2006/custom-properties" xmlns:vt="http://schemas.openxmlformats.org/officeDocument/2006/docPropsVTypes"/>
</file>